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7623" w:rsidRDefault="00A719B4">
      <w:r>
        <w:rPr>
          <w:rFonts w:hint="eastAsia"/>
        </w:rPr>
        <w:t>13：09开始记录</w:t>
      </w:r>
    </w:p>
    <w:p w:rsidR="00A719B4" w:rsidRPr="00A719B4" w:rsidRDefault="00A719B4">
      <w:pPr>
        <w:rPr>
          <w:strike/>
        </w:rPr>
      </w:pPr>
      <w:r w:rsidRPr="00A719B4">
        <w:rPr>
          <w:rFonts w:hint="eastAsia"/>
          <w:strike/>
        </w:rPr>
        <w:t>R</w:t>
      </w:r>
      <w:r w:rsidRPr="00A719B4">
        <w:rPr>
          <w:strike/>
        </w:rPr>
        <w:t xml:space="preserve">OK </w:t>
      </w:r>
      <w:r w:rsidRPr="00A719B4">
        <w:rPr>
          <w:rFonts w:hint="eastAsia"/>
          <w:strike/>
        </w:rPr>
        <w:t>核能检查技术 30s</w:t>
      </w:r>
      <w:r w:rsidRPr="00A719B4">
        <w:rPr>
          <w:strike/>
        </w:rPr>
        <w:t xml:space="preserve"> 3min</w:t>
      </w:r>
    </w:p>
    <w:p w:rsidR="00A719B4" w:rsidRDefault="00A719B4">
      <w:pPr>
        <w:rPr>
          <w:highlight w:val="yellow"/>
        </w:rPr>
      </w:pPr>
      <w:r w:rsidRPr="00A719B4">
        <w:rPr>
          <w:highlight w:val="yellow"/>
        </w:rPr>
        <w:t>GER SL</w:t>
      </w:r>
    </w:p>
    <w:p w:rsidR="00A719B4" w:rsidRDefault="00A719B4">
      <w:r>
        <w:rPr>
          <w:rFonts w:hint="eastAsia"/>
        </w:rPr>
        <w:t>S</w:t>
      </w:r>
      <w:r>
        <w:t>peakers’ List</w:t>
      </w:r>
    </w:p>
    <w:p w:rsidR="00A719B4" w:rsidRPr="00A719B4" w:rsidRDefault="00A719B4">
      <w:pPr>
        <w:rPr>
          <w:strike/>
        </w:rPr>
      </w:pPr>
      <w:r w:rsidRPr="00A719B4">
        <w:rPr>
          <w:rFonts w:hint="eastAsia"/>
          <w:strike/>
        </w:rPr>
        <w:t>R</w:t>
      </w:r>
      <w:r w:rsidRPr="00A719B4">
        <w:rPr>
          <w:strike/>
        </w:rPr>
        <w:t>OK</w:t>
      </w:r>
    </w:p>
    <w:p w:rsidR="00A719B4" w:rsidRPr="00A719B4" w:rsidRDefault="00A719B4">
      <w:pPr>
        <w:rPr>
          <w:strike/>
        </w:rPr>
      </w:pPr>
      <w:r w:rsidRPr="00A719B4">
        <w:rPr>
          <w:rFonts w:hint="eastAsia"/>
          <w:strike/>
        </w:rPr>
        <w:t>I</w:t>
      </w:r>
      <w:r w:rsidRPr="00A719B4">
        <w:rPr>
          <w:strike/>
        </w:rPr>
        <w:t>SRAEL</w:t>
      </w:r>
    </w:p>
    <w:p w:rsidR="00A719B4" w:rsidRDefault="00A719B4">
      <w:pPr>
        <w:rPr>
          <w:strike/>
        </w:rPr>
      </w:pPr>
      <w:r w:rsidRPr="00A719B4">
        <w:rPr>
          <w:rFonts w:hint="eastAsia"/>
          <w:strike/>
        </w:rPr>
        <w:t>I</w:t>
      </w:r>
      <w:r w:rsidRPr="00A719B4">
        <w:rPr>
          <w:strike/>
        </w:rPr>
        <w:t>ND</w:t>
      </w:r>
    </w:p>
    <w:p w:rsidR="00A719B4" w:rsidRPr="00A719B4" w:rsidRDefault="00A719B4">
      <w:pPr>
        <w:rPr>
          <w:strike/>
        </w:rPr>
      </w:pPr>
      <w:r w:rsidRPr="00A719B4">
        <w:rPr>
          <w:rFonts w:hint="eastAsia"/>
          <w:strike/>
        </w:rPr>
        <w:t>S</w:t>
      </w:r>
      <w:r w:rsidRPr="00A719B4">
        <w:rPr>
          <w:strike/>
        </w:rPr>
        <w:t>AU</w:t>
      </w:r>
    </w:p>
    <w:p w:rsidR="00A719B4" w:rsidRPr="00A719B4" w:rsidRDefault="00A719B4">
      <w:pPr>
        <w:rPr>
          <w:strike/>
        </w:rPr>
      </w:pPr>
      <w:r w:rsidRPr="00A719B4">
        <w:rPr>
          <w:rFonts w:hint="eastAsia"/>
          <w:strike/>
        </w:rPr>
        <w:t>U</w:t>
      </w:r>
      <w:r w:rsidRPr="00A719B4">
        <w:rPr>
          <w:strike/>
        </w:rPr>
        <w:t>K</w:t>
      </w:r>
    </w:p>
    <w:p w:rsidR="00A719B4" w:rsidRDefault="00A719B4">
      <w:pPr>
        <w:rPr>
          <w:strike/>
          <w:highlight w:val="green"/>
        </w:rPr>
      </w:pPr>
      <w:r w:rsidRPr="005D2226">
        <w:rPr>
          <w:rFonts w:hint="eastAsia"/>
          <w:strike/>
          <w:highlight w:val="green"/>
        </w:rPr>
        <w:t>I</w:t>
      </w:r>
      <w:r w:rsidRPr="005D2226">
        <w:rPr>
          <w:strike/>
          <w:highlight w:val="green"/>
        </w:rPr>
        <w:t>TA</w:t>
      </w:r>
      <w:r w:rsidR="005D2226" w:rsidRPr="005D2226">
        <w:rPr>
          <w:strike/>
          <w:highlight w:val="green"/>
        </w:rPr>
        <w:t xml:space="preserve"> comments</w:t>
      </w:r>
    </w:p>
    <w:p w:rsidR="005D2226" w:rsidRDefault="005D2226">
      <w:pPr>
        <w:rPr>
          <w:strike/>
        </w:rPr>
      </w:pPr>
    </w:p>
    <w:p w:rsidR="005D2226" w:rsidRPr="005D2226" w:rsidRDefault="005D2226">
      <w:pPr>
        <w:rPr>
          <w:strike/>
        </w:rPr>
      </w:pPr>
      <w:r w:rsidRPr="005D2226">
        <w:rPr>
          <w:rFonts w:hint="eastAsia"/>
          <w:strike/>
        </w:rPr>
        <w:t>R</w:t>
      </w:r>
      <w:r w:rsidRPr="005D2226">
        <w:rPr>
          <w:strike/>
        </w:rPr>
        <w:t>OUND ROBIN</w:t>
      </w:r>
    </w:p>
    <w:p w:rsidR="005D2226" w:rsidRPr="005D2226" w:rsidRDefault="005D2226">
      <w:pPr>
        <w:rPr>
          <w:strike/>
        </w:rPr>
      </w:pPr>
      <w:r w:rsidRPr="005D2226">
        <w:rPr>
          <w:rFonts w:hint="eastAsia"/>
          <w:strike/>
        </w:rPr>
        <w:t>核能源军用与民用</w:t>
      </w:r>
    </w:p>
    <w:p w:rsidR="005D2226" w:rsidRDefault="005D2226"/>
    <w:p w:rsidR="005D2226" w:rsidRPr="005D2226" w:rsidRDefault="005D2226">
      <w:pPr>
        <w:rPr>
          <w:strike/>
        </w:rPr>
      </w:pPr>
      <w:r w:rsidRPr="005D2226">
        <w:rPr>
          <w:rFonts w:hint="eastAsia"/>
          <w:strike/>
        </w:rPr>
        <w:t>P</w:t>
      </w:r>
      <w:r w:rsidRPr="005D2226">
        <w:rPr>
          <w:strike/>
        </w:rPr>
        <w:t xml:space="preserve">AK MOD </w:t>
      </w:r>
      <w:r w:rsidRPr="005D2226">
        <w:rPr>
          <w:rFonts w:hint="eastAsia"/>
          <w:strike/>
        </w:rPr>
        <w:t xml:space="preserve">发达国家对开发核武器国家的经济制裁 </w:t>
      </w:r>
      <w:r w:rsidRPr="005D2226">
        <w:rPr>
          <w:strike/>
        </w:rPr>
        <w:t>6/</w:t>
      </w:r>
      <w:r w:rsidRPr="005D2226">
        <w:rPr>
          <w:rFonts w:hint="eastAsia"/>
          <w:strike/>
        </w:rPr>
        <w:t>3min</w:t>
      </w:r>
    </w:p>
    <w:p w:rsidR="005D2226" w:rsidRDefault="005D2226">
      <w:pPr>
        <w:rPr>
          <w:strike/>
        </w:rPr>
      </w:pPr>
      <w:r w:rsidRPr="005D2226">
        <w:rPr>
          <w:strike/>
        </w:rPr>
        <w:t xml:space="preserve">JPN MOD </w:t>
      </w:r>
      <w:r w:rsidRPr="005D2226">
        <w:rPr>
          <w:rFonts w:hint="eastAsia"/>
          <w:strike/>
        </w:rPr>
        <w:t xml:space="preserve">全面禁止核试验 </w:t>
      </w:r>
      <w:r w:rsidRPr="005D2226">
        <w:rPr>
          <w:strike/>
        </w:rPr>
        <w:t>6/3min</w:t>
      </w:r>
    </w:p>
    <w:p w:rsidR="00286C70" w:rsidRDefault="00286C70">
      <w:pPr>
        <w:rPr>
          <w:strike/>
        </w:rPr>
      </w:pPr>
    </w:p>
    <w:p w:rsidR="005D2226" w:rsidRDefault="005D2226">
      <w:pPr>
        <w:rPr>
          <w:strike/>
        </w:rPr>
      </w:pPr>
      <w:r w:rsidRPr="005D2226">
        <w:rPr>
          <w:rFonts w:hint="eastAsia"/>
          <w:strike/>
        </w:rPr>
        <w:t>R</w:t>
      </w:r>
      <w:r w:rsidRPr="005D2226">
        <w:rPr>
          <w:strike/>
        </w:rPr>
        <w:t xml:space="preserve">OK MOD </w:t>
      </w:r>
      <w:r w:rsidRPr="005D2226">
        <w:rPr>
          <w:rFonts w:hint="eastAsia"/>
          <w:strike/>
        </w:rPr>
        <w:t>核裁军条约 3/3min</w:t>
      </w:r>
    </w:p>
    <w:p w:rsidR="00A144B8" w:rsidRPr="005D2226" w:rsidRDefault="00A144B8">
      <w:pPr>
        <w:rPr>
          <w:rFonts w:hint="eastAsia"/>
          <w:strike/>
        </w:rPr>
      </w:pPr>
    </w:p>
    <w:p w:rsidR="005D2226" w:rsidRDefault="005D2226">
      <w:pPr>
        <w:rPr>
          <w:highlight w:val="yellow"/>
        </w:rPr>
      </w:pPr>
      <w:r w:rsidRPr="00A144B8">
        <w:rPr>
          <w:rFonts w:hint="eastAsia"/>
          <w:highlight w:val="yellow"/>
        </w:rPr>
        <w:t>U</w:t>
      </w:r>
      <w:r w:rsidRPr="00A144B8">
        <w:rPr>
          <w:highlight w:val="yellow"/>
        </w:rPr>
        <w:t xml:space="preserve">SA MOD </w:t>
      </w:r>
      <w:r w:rsidRPr="00A144B8">
        <w:rPr>
          <w:rFonts w:hint="eastAsia"/>
          <w:highlight w:val="yellow"/>
        </w:rPr>
        <w:t>已签署核不扩散条约成员国核裁军</w:t>
      </w:r>
      <w:r w:rsidRPr="00A144B8">
        <w:rPr>
          <w:highlight w:val="yellow"/>
        </w:rPr>
        <w:t xml:space="preserve"> 6/3min</w:t>
      </w:r>
    </w:p>
    <w:p w:rsidR="00A144B8" w:rsidRPr="00A144B8" w:rsidRDefault="00A144B8">
      <w:pPr>
        <w:rPr>
          <w:strike/>
        </w:rPr>
      </w:pPr>
      <w:r w:rsidRPr="00A144B8">
        <w:rPr>
          <w:rFonts w:hint="eastAsia"/>
          <w:strike/>
        </w:rPr>
        <w:t>R</w:t>
      </w:r>
      <w:r w:rsidRPr="00A144B8">
        <w:rPr>
          <w:strike/>
        </w:rPr>
        <w:t>OK</w:t>
      </w:r>
    </w:p>
    <w:p w:rsidR="00A144B8" w:rsidRPr="00A144B8" w:rsidRDefault="00A144B8">
      <w:pPr>
        <w:rPr>
          <w:strike/>
        </w:rPr>
      </w:pPr>
      <w:r w:rsidRPr="00A144B8">
        <w:rPr>
          <w:rFonts w:hint="eastAsia"/>
          <w:strike/>
        </w:rPr>
        <w:t>F</w:t>
      </w:r>
      <w:r w:rsidRPr="00A144B8">
        <w:rPr>
          <w:strike/>
        </w:rPr>
        <w:t>RA</w:t>
      </w:r>
    </w:p>
    <w:p w:rsidR="00A144B8" w:rsidRPr="00A144B8" w:rsidRDefault="00A144B8">
      <w:pPr>
        <w:rPr>
          <w:strike/>
        </w:rPr>
      </w:pPr>
      <w:r w:rsidRPr="00A144B8">
        <w:rPr>
          <w:strike/>
        </w:rPr>
        <w:t>RUS</w:t>
      </w:r>
    </w:p>
    <w:p w:rsidR="00A144B8" w:rsidRPr="00A144B8" w:rsidRDefault="00A144B8">
      <w:pPr>
        <w:rPr>
          <w:strike/>
        </w:rPr>
      </w:pPr>
      <w:r w:rsidRPr="00A144B8">
        <w:rPr>
          <w:rFonts w:hint="eastAsia"/>
          <w:strike/>
        </w:rPr>
        <w:t>J</w:t>
      </w:r>
      <w:r w:rsidRPr="00A144B8">
        <w:rPr>
          <w:strike/>
        </w:rPr>
        <w:t>PN</w:t>
      </w:r>
    </w:p>
    <w:p w:rsidR="00A144B8" w:rsidRPr="00A144B8" w:rsidRDefault="00A144B8">
      <w:pPr>
        <w:rPr>
          <w:rFonts w:hint="eastAsia"/>
          <w:strike/>
        </w:rPr>
      </w:pPr>
      <w:r w:rsidRPr="00A144B8">
        <w:rPr>
          <w:rFonts w:hint="eastAsia"/>
          <w:strike/>
        </w:rPr>
        <w:t>P</w:t>
      </w:r>
      <w:r w:rsidRPr="00A144B8">
        <w:rPr>
          <w:strike/>
        </w:rPr>
        <w:t>AK</w:t>
      </w:r>
    </w:p>
    <w:p w:rsidR="00A144B8" w:rsidRPr="00A144B8" w:rsidRDefault="00A144B8">
      <w:pPr>
        <w:rPr>
          <w:rFonts w:hint="eastAsia"/>
          <w:strike/>
        </w:rPr>
      </w:pPr>
      <w:r w:rsidRPr="00A144B8">
        <w:rPr>
          <w:rFonts w:hint="eastAsia"/>
          <w:strike/>
        </w:rPr>
        <w:t>U</w:t>
      </w:r>
      <w:r w:rsidRPr="00A144B8">
        <w:rPr>
          <w:strike/>
        </w:rPr>
        <w:t>SA</w:t>
      </w:r>
    </w:p>
    <w:p w:rsidR="00A144B8" w:rsidRDefault="005D2226">
      <w:pPr>
        <w:rPr>
          <w:rFonts w:hint="eastAsia"/>
          <w:strike/>
        </w:rPr>
      </w:pPr>
      <w:r w:rsidRPr="00A144B8">
        <w:rPr>
          <w:strike/>
        </w:rPr>
        <w:t>ITA RR</w:t>
      </w:r>
    </w:p>
    <w:p w:rsidR="00A144B8" w:rsidRDefault="00A144B8">
      <w:r w:rsidRPr="00286C70">
        <w:rPr>
          <w:rFonts w:hint="eastAsia"/>
          <w:highlight w:val="yellow"/>
        </w:rPr>
        <w:t>R</w:t>
      </w:r>
      <w:r w:rsidRPr="00286C70">
        <w:rPr>
          <w:highlight w:val="yellow"/>
        </w:rPr>
        <w:t xml:space="preserve">OUND ROBIN </w:t>
      </w:r>
      <w:r w:rsidRPr="00286C70">
        <w:rPr>
          <w:rFonts w:hint="eastAsia"/>
          <w:highlight w:val="yellow"/>
        </w:rPr>
        <w:t>核裁军</w:t>
      </w:r>
    </w:p>
    <w:p w:rsidR="00A144B8" w:rsidRDefault="00A144B8">
      <w:r>
        <w:rPr>
          <w:rFonts w:hint="eastAsia"/>
        </w:rPr>
        <w:t>全球合作</w:t>
      </w:r>
    </w:p>
    <w:p w:rsidR="00A144B8" w:rsidRDefault="00A144B8">
      <w:r>
        <w:rPr>
          <w:rFonts w:hint="eastAsia"/>
        </w:rPr>
        <w:t>力度</w:t>
      </w:r>
      <w:r w:rsidR="00286C70">
        <w:rPr>
          <w:rFonts w:hint="eastAsia"/>
        </w:rPr>
        <w:t>-大国/小国</w:t>
      </w:r>
    </w:p>
    <w:p w:rsidR="00A144B8" w:rsidRDefault="00A144B8">
      <w:r>
        <w:rPr>
          <w:rFonts w:hint="eastAsia"/>
        </w:rPr>
        <w:t>U</w:t>
      </w:r>
      <w:r>
        <w:t>N/IAEA</w:t>
      </w:r>
      <w:r>
        <w:rPr>
          <w:rFonts w:hint="eastAsia"/>
        </w:rPr>
        <w:t>监督</w:t>
      </w:r>
    </w:p>
    <w:p w:rsidR="00A144B8" w:rsidRDefault="00286C70">
      <w:r>
        <w:rPr>
          <w:rFonts w:hint="eastAsia"/>
        </w:rPr>
        <w:t>公开核武</w:t>
      </w:r>
      <w:bookmarkStart w:id="0" w:name="_GoBack"/>
      <w:bookmarkEnd w:id="0"/>
    </w:p>
    <w:p w:rsidR="00286C70" w:rsidRDefault="00286C70">
      <w:r>
        <w:rPr>
          <w:rFonts w:hint="eastAsia"/>
        </w:rPr>
        <w:t>周边地区局势</w:t>
      </w:r>
    </w:p>
    <w:p w:rsidR="00286C70" w:rsidRDefault="00286C70">
      <w:pPr>
        <w:pBdr>
          <w:bottom w:val="single" w:sz="6" w:space="1" w:color="auto"/>
        </w:pBdr>
      </w:pPr>
    </w:p>
    <w:p w:rsidR="00286C70" w:rsidRDefault="00286C70"/>
    <w:p w:rsidR="00286C70" w:rsidRPr="00A144B8" w:rsidRDefault="00286C70">
      <w:pPr>
        <w:rPr>
          <w:rFonts w:hint="eastAsia"/>
        </w:rPr>
      </w:pPr>
    </w:p>
    <w:sectPr w:rsidR="00286C70" w:rsidRPr="00A144B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zNDK0sDA0MTU2MzBU0lEKTi0uzszPAykwrAUADSl+vSwAAAA="/>
  </w:docVars>
  <w:rsids>
    <w:rsidRoot w:val="00A719B4"/>
    <w:rsid w:val="00286C70"/>
    <w:rsid w:val="005D2226"/>
    <w:rsid w:val="00637623"/>
    <w:rsid w:val="00950A8F"/>
    <w:rsid w:val="00A144B8"/>
    <w:rsid w:val="00A71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A7FA3"/>
  <w15:chartTrackingRefBased/>
  <w15:docId w15:val="{41890852-4EA0-4927-8E82-660EE9555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61</Characters>
  <Application>Microsoft Office Word</Application>
  <DocSecurity>0</DocSecurity>
  <Lines>2</Lines>
  <Paragraphs>1</Paragraphs>
  <ScaleCrop>false</ScaleCrop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曾 胤哲</dc:creator>
  <cp:keywords>DISEC;LSMUN©2018</cp:keywords>
  <dc:description/>
  <cp:lastModifiedBy>曾 胤哲</cp:lastModifiedBy>
  <cp:revision>2</cp:revision>
  <dcterms:created xsi:type="dcterms:W3CDTF">2018-05-24T13:03:00Z</dcterms:created>
  <dcterms:modified xsi:type="dcterms:W3CDTF">2018-05-24T13:03:00Z</dcterms:modified>
</cp:coreProperties>
</file>